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46D05" w14:textId="77777777" w:rsidR="00D3638F" w:rsidRDefault="00D3638F" w:rsidP="00D3638F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0766FB70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4C8A805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0E2815C" w14:textId="183F6D4C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139986C8" wp14:editId="4BABC8B4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9525" b="9525"/>
            <wp:wrapSquare wrapText="bothSides"/>
            <wp:docPr id="3" name="Picture 3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99371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4EA3AFC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8E57C5D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E0B2B6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534A90F" w14:textId="77777777" w:rsidR="00D3638F" w:rsidRDefault="00D3638F" w:rsidP="00D3638F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0046A674" w14:textId="419D687D" w:rsidR="00D3638F" w:rsidRDefault="005359DC" w:rsidP="00D3638F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4</w:t>
      </w:r>
    </w:p>
    <w:p w14:paraId="316C6950" w14:textId="77777777" w:rsidR="00D3638F" w:rsidRDefault="00D3638F" w:rsidP="00D3638F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2710EC3F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F43E801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B285443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5358FBD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2D83A2D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C3C9522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B320973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9A1784A" w14:textId="77777777" w:rsidR="00D3638F" w:rsidRDefault="005359DC" w:rsidP="00D3638F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D3638F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52907DEE" w14:textId="77777777" w:rsidR="00D3638F" w:rsidRDefault="00D3638F" w:rsidP="00D3638F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07D3799" w14:textId="57DF7609" w:rsidR="00D3638F" w:rsidRPr="00D3638F" w:rsidRDefault="00D3638F" w:rsidP="00D3638F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32C02C3C" w14:textId="7777777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1ECAC1C0" w14:textId="790086ED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5359D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4 , Hands On – 4</w:t>
      </w:r>
      <w:bookmarkStart w:id="1" w:name="_GoBack"/>
      <w:bookmarkEnd w:id="1"/>
    </w:p>
    <w:p w14:paraId="63779C11" w14:textId="3AB96447" w:rsidR="00D3638F" w:rsidRDefault="00D3638F" w:rsidP="00D3638F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Create a VNET to VNET Gateway Connection.</w:t>
      </w:r>
    </w:p>
    <w:p w14:paraId="25972AD4" w14:textId="4FC43727" w:rsidR="009A3D69" w:rsidRPr="009A3D69" w:rsidRDefault="009A3D69" w:rsidP="009A3D69">
      <w:pPr>
        <w:spacing w:after="200" w:line="276" w:lineRule="auto"/>
        <w:rPr>
          <w:rFonts w:ascii="Cambria" w:eastAsia="Cambria" w:hAnsi="Cambria" w:cs="Cambria"/>
          <w:b/>
          <w:color w:val="0070C0"/>
          <w:szCs w:val="32"/>
          <w:u w:val="single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wo resource groups</w:t>
      </w:r>
      <w:r w:rsidR="00CE3D6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(In separate locations i.e. West India and South India)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575D460" w14:textId="62BB1E16" w:rsidR="00011574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11574"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two virtual networks in separate regions</w:t>
      </w:r>
      <w:r w:rsidR="009A3D6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e in each resource group</w:t>
      </w:r>
      <w:r w:rsidR="00011574"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(Central and South India).</w:t>
      </w:r>
    </w:p>
    <w:p w14:paraId="2473975E" w14:textId="4BE48492" w:rsidR="00B30467" w:rsidRDefault="004F26A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F26A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39CA5D1" wp14:editId="017A4CE4">
            <wp:extent cx="3021965" cy="5171440"/>
            <wp:effectExtent l="0" t="0" r="6985" b="0"/>
            <wp:docPr id="4" name="Picture 4" descr="C:\Users\Intellipaat-Team\Desktop\VNETS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S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965" cy="517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EA24B" w14:textId="641B7236" w:rsidR="004F26AA" w:rsidRDefault="004F26A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F26A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00C346D" wp14:editId="47C177BD">
            <wp:extent cx="3021965" cy="5046980"/>
            <wp:effectExtent l="0" t="0" r="6985" b="1270"/>
            <wp:docPr id="6" name="Picture 6" descr="C:\Users\Intellipaat-Team\Desktop\VNETS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VNETS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965" cy="504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978AF" w14:textId="38491D02" w:rsidR="004F26AA" w:rsidRDefault="004F26A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F26A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0A2F041" wp14:editId="4E9B5643">
            <wp:extent cx="2998470" cy="5231130"/>
            <wp:effectExtent l="0" t="0" r="0" b="7620"/>
            <wp:docPr id="7" name="Picture 7" descr="C:\Users\Intellipaat-Team\Desktop\VNETS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VNETS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523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AB94E" w14:textId="181BE86C" w:rsidR="004F26AA" w:rsidRDefault="004F26A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F26A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A451FBD" wp14:editId="0FDC7908">
            <wp:extent cx="3046095" cy="5741670"/>
            <wp:effectExtent l="0" t="0" r="1905" b="0"/>
            <wp:docPr id="8" name="Picture 8" descr="C:\Users\Intellipaat-Team\Desktop\VNETS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VNETS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095" cy="574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34C5D" w14:textId="63A9A441" w:rsidR="0001157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11574"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VNet and go to subnets.</w:t>
      </w:r>
    </w:p>
    <w:p w14:paraId="043740A6" w14:textId="125BD009" w:rsidR="00372A5A" w:rsidRDefault="00372A5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9F71E79" wp14:editId="452AE483">
            <wp:extent cx="5943600" cy="3192055"/>
            <wp:effectExtent l="0" t="0" r="0" b="8890"/>
            <wp:docPr id="10" name="Picture 10" descr="C:\Users\Intellipaat-Team\Desktop\VNETS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VNETS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D317E" w14:textId="284A8412" w:rsidR="00FA4E5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011574"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+ Gateway subnet</w:t>
      </w:r>
      <w:r w:rsidR="00011574" w:rsidRPr="0001157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98D3F8C" w14:textId="4EC893CD" w:rsidR="00372A5A" w:rsidRDefault="00372A5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F350F46" wp14:editId="6BB07E1B">
            <wp:extent cx="5943600" cy="3192055"/>
            <wp:effectExtent l="0" t="0" r="0" b="8890"/>
            <wp:docPr id="15" name="Picture 15" descr="C:\Users\Intellipaat-Team\Desktop\VNETS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VNETS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B3701" w14:textId="382FA00D" w:rsidR="00C6086C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A4E5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on OK (Do this for both VNets)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CE2BC6E" w14:textId="426A57E1" w:rsidR="00372A5A" w:rsidRDefault="00372A5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E81681E" wp14:editId="55E4B7C1">
            <wp:extent cx="3752850" cy="5895975"/>
            <wp:effectExtent l="0" t="0" r="0" b="9525"/>
            <wp:docPr id="16" name="Picture 16" descr="C:\Users\Intellipaat-Team\Desktop\VNETS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VNETS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589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A3ABE" w14:textId="2F832EB7" w:rsidR="00372A5A" w:rsidRDefault="00372A5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358AE89" wp14:editId="0BE6C794">
            <wp:extent cx="3782060" cy="5860415"/>
            <wp:effectExtent l="0" t="0" r="8890" b="6985"/>
            <wp:docPr id="17" name="Picture 17" descr="C:\Users\Intellipaat-Team\Desktop\VNETS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VNETS\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060" cy="586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C5E3C" w14:textId="6FB22ABA" w:rsidR="00FA4E59" w:rsidRDefault="00FA4E59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 Azure portal search for </w:t>
      </w:r>
      <w:r w:rsidRPr="00FA4E5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Virtual Network Gateways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it.</w:t>
      </w:r>
    </w:p>
    <w:p w14:paraId="01D85887" w14:textId="43347FFF" w:rsidR="00C6086C" w:rsidRDefault="00C6086C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6086C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280D2C7" wp14:editId="16596878">
            <wp:extent cx="5943600" cy="3424110"/>
            <wp:effectExtent l="0" t="0" r="0" b="5080"/>
            <wp:docPr id="13" name="Picture 13" descr="C:\Users\Intellipaat-Team\Gareway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Gareway\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95DCE" w14:textId="578F18B4" w:rsidR="00FA4E59" w:rsidRDefault="00FA4E59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9A3D6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F85A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k on + Add</w:t>
      </w:r>
      <w:r w:rsidR="00372A5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Enter information and click create. (Create two Gateways one with each Virtual Network selected that we created earlier)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2F42D34" w14:textId="415BFFC8" w:rsidR="009A3D69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39EF22F" wp14:editId="3B22586A">
            <wp:extent cx="5943600" cy="3191810"/>
            <wp:effectExtent l="0" t="0" r="0" b="8890"/>
            <wp:docPr id="18" name="Picture 18" descr="C:\Users\Intellipaat-Team\Desktop\VNETS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ntellipaat-Team\Desktop\VNETS\9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986BA" w14:textId="2C730DF4" w:rsidR="00C6086C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627F449" wp14:editId="48A7E638">
            <wp:extent cx="5943600" cy="3211464"/>
            <wp:effectExtent l="0" t="0" r="0" b="8255"/>
            <wp:docPr id="19" name="Picture 19" descr="C:\Users\Intellipaat-Team\Desktop\VNETS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ntellipaat-Team\Desktop\VNETS\1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1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7CF54" w14:textId="6FB9693A" w:rsidR="00372A5A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CFEAF52" wp14:editId="78506DF4">
            <wp:extent cx="5943600" cy="3189438"/>
            <wp:effectExtent l="0" t="0" r="0" b="0"/>
            <wp:docPr id="20" name="Picture 20" descr="C:\Users\Intellipaat-Team\Desktop\VNET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Intellipaat-Team\Desktop\VNETS\1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9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720ED" w14:textId="0F586EE5" w:rsidR="00372A5A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492D14C" wp14:editId="77D5D3A5">
            <wp:extent cx="5943600" cy="2803532"/>
            <wp:effectExtent l="0" t="0" r="0" b="0"/>
            <wp:docPr id="21" name="Picture 21" descr="C:\Users\Intellipaat-Team\Desktop\VNETS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Intellipaat-Team\Desktop\VNETS\1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3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56B8F" w14:textId="02FE6BBF" w:rsidR="00372A5A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F69A3CD" wp14:editId="3B093041">
            <wp:extent cx="5943600" cy="3157088"/>
            <wp:effectExtent l="0" t="0" r="0" b="5715"/>
            <wp:docPr id="22" name="Picture 22" descr="C:\Users\Intellipaat-Team\Desktop\VNETS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Intellipaat-Team\Desktop\VNETS\13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D10E4" w14:textId="5E8B564C" w:rsidR="00372A5A" w:rsidRDefault="00372A5A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72A5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C85B23B" wp14:editId="2F38BA6A">
            <wp:extent cx="5943600" cy="3126270"/>
            <wp:effectExtent l="0" t="0" r="0" b="0"/>
            <wp:docPr id="23" name="Picture 23" descr="C:\Users\Intellipaat-Team\Desktop\VNETS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Intellipaat-Team\Desktop\VNETS\14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2F9CC" w14:textId="77777777" w:rsidR="00C6086C" w:rsidRDefault="00C6086C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405F1E7" w14:textId="77777777" w:rsidR="00936775" w:rsidRDefault="00F85A2E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a virtual network click on connections. </w:t>
      </w:r>
    </w:p>
    <w:p w14:paraId="655199D6" w14:textId="586D5759" w:rsidR="000842B2" w:rsidRDefault="000842B2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0842B2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91F7D47" wp14:editId="277EAB3D">
            <wp:extent cx="5943600" cy="3203872"/>
            <wp:effectExtent l="0" t="0" r="0" b="0"/>
            <wp:docPr id="1" name="Picture 1" descr="C:\Users\Intellipaat-Team\Desktop\VNETS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S\15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C1AE7" w14:textId="77777777" w:rsidR="000842B2" w:rsidRDefault="000842B2" w:rsidP="00FA4E59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120DE4B" w14:textId="77777777" w:rsidR="000842B2" w:rsidRDefault="000842B2" w:rsidP="00FA4E59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4FCBCEF" w14:textId="77777777" w:rsidR="000842B2" w:rsidRDefault="000842B2" w:rsidP="00FA4E59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33DE1FB" w14:textId="77777777" w:rsidR="00936775" w:rsidRDefault="00936775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0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F85A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+ A</w:t>
      </w:r>
      <w:r w:rsidR="00F85A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r w:rsidR="00F85A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fill in details. </w:t>
      </w:r>
    </w:p>
    <w:p w14:paraId="1EE906ED" w14:textId="65E0A72D" w:rsidR="000842B2" w:rsidRDefault="000842B2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0842B2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0606460" wp14:editId="50A58A8B">
            <wp:extent cx="5943600" cy="3671659"/>
            <wp:effectExtent l="0" t="0" r="0" b="5080"/>
            <wp:docPr id="2" name="Picture 2" descr="C:\Users\Intellipaat-Team\Desktop\VNETS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VNETS\16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30567" w14:textId="34B5E910" w:rsidR="00FA4E59" w:rsidRDefault="00936775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F85A2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second virtual network gateway select the other virtual network you created that is not selected in the first virtual network gateway field.</w:t>
      </w:r>
      <w:r w:rsidR="00FF38B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(Make sure when creating your gateways both your gateways have the same shared key). Click on Ok</w:t>
      </w:r>
      <w:r w:rsidR="00C6086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6BAC0CE" w14:textId="36604A39" w:rsidR="00C6086C" w:rsidRPr="00011574" w:rsidRDefault="00DB315B" w:rsidP="00FA4E5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B315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F3523E1" wp14:editId="3B2FDDE4">
            <wp:extent cx="2998470" cy="5723890"/>
            <wp:effectExtent l="0" t="0" r="0" b="0"/>
            <wp:docPr id="5" name="Picture 5" descr="C:\Users\Intellipaat-Team\Desktop\VNETS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S\17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572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086C" w:rsidRPr="00011574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64F178" w14:textId="77777777" w:rsidR="00673A71" w:rsidRDefault="00673A71">
      <w:pPr>
        <w:spacing w:after="0" w:line="240" w:lineRule="auto"/>
      </w:pPr>
      <w:r>
        <w:separator/>
      </w:r>
    </w:p>
  </w:endnote>
  <w:endnote w:type="continuationSeparator" w:id="0">
    <w:p w14:paraId="57AF24F2" w14:textId="77777777" w:rsidR="00673A71" w:rsidRDefault="00673A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5359D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7D3EF8" w14:textId="77777777" w:rsidR="00673A71" w:rsidRDefault="00673A71">
      <w:pPr>
        <w:spacing w:after="0" w:line="240" w:lineRule="auto"/>
      </w:pPr>
      <w:r>
        <w:separator/>
      </w:r>
    </w:p>
  </w:footnote>
  <w:footnote w:type="continuationSeparator" w:id="0">
    <w:p w14:paraId="215C0B4E" w14:textId="77777777" w:rsidR="00673A71" w:rsidRDefault="00673A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11574"/>
    <w:rsid w:val="00061359"/>
    <w:rsid w:val="000842B2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72A5A"/>
    <w:rsid w:val="00393ED4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26AA"/>
    <w:rsid w:val="004F6414"/>
    <w:rsid w:val="005359DC"/>
    <w:rsid w:val="005B235C"/>
    <w:rsid w:val="005D2468"/>
    <w:rsid w:val="005D3B9C"/>
    <w:rsid w:val="00615F72"/>
    <w:rsid w:val="00622745"/>
    <w:rsid w:val="00654494"/>
    <w:rsid w:val="00673A71"/>
    <w:rsid w:val="006934AA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36775"/>
    <w:rsid w:val="0095054A"/>
    <w:rsid w:val="009659BC"/>
    <w:rsid w:val="00996FE7"/>
    <w:rsid w:val="009A3D69"/>
    <w:rsid w:val="00A07B40"/>
    <w:rsid w:val="00A22204"/>
    <w:rsid w:val="00A53EF7"/>
    <w:rsid w:val="00A6687F"/>
    <w:rsid w:val="00AB47D7"/>
    <w:rsid w:val="00AD1512"/>
    <w:rsid w:val="00B13BF2"/>
    <w:rsid w:val="00B30467"/>
    <w:rsid w:val="00B34F0B"/>
    <w:rsid w:val="00B95BC1"/>
    <w:rsid w:val="00BA1473"/>
    <w:rsid w:val="00BB4786"/>
    <w:rsid w:val="00BB4DAF"/>
    <w:rsid w:val="00BF0243"/>
    <w:rsid w:val="00BF2428"/>
    <w:rsid w:val="00C03175"/>
    <w:rsid w:val="00C6086C"/>
    <w:rsid w:val="00C62D5A"/>
    <w:rsid w:val="00C83013"/>
    <w:rsid w:val="00C85A93"/>
    <w:rsid w:val="00CE3D6A"/>
    <w:rsid w:val="00CF2044"/>
    <w:rsid w:val="00CF357B"/>
    <w:rsid w:val="00CF4664"/>
    <w:rsid w:val="00D03654"/>
    <w:rsid w:val="00D246E0"/>
    <w:rsid w:val="00D3638F"/>
    <w:rsid w:val="00D3724A"/>
    <w:rsid w:val="00DA77F3"/>
    <w:rsid w:val="00DB315B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85A2E"/>
    <w:rsid w:val="00FA4E59"/>
    <w:rsid w:val="00FB2B31"/>
    <w:rsid w:val="00FF38BB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4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4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13</cp:revision>
  <dcterms:created xsi:type="dcterms:W3CDTF">2019-08-27T10:16:00Z</dcterms:created>
  <dcterms:modified xsi:type="dcterms:W3CDTF">2019-09-11T11:45:00Z</dcterms:modified>
</cp:coreProperties>
</file>